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E5610" w:rsidRPr="009F7FE9" w:rsidRDefault="009F7FE9">
      <w:pPr>
        <w:rPr>
          <w:rFonts w:ascii="Times New Roman" w:hAnsi="Times New Roman" w:cs="Times New Roman"/>
          <w:b/>
          <w:bCs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b/>
          <w:bCs/>
          <w:sz w:val="24"/>
          <w:szCs w:val="24"/>
          <w:lang w:val="en-MY"/>
        </w:rPr>
        <w:t xml:space="preserve">Corresponding Author  : </w:t>
      </w:r>
    </w:p>
    <w:p w:rsidR="009F7FE9" w:rsidRDefault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Associate Profesor Dr Ro’fah Setyowati</w:t>
      </w:r>
    </w:p>
    <w:p w:rsidR="009F7FE9" w:rsidRDefault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Fakultas Hukum</w:t>
      </w:r>
    </w:p>
    <w:p w:rsidR="009F7FE9" w:rsidRDefault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 xml:space="preserve">Universitas Diponegoro , Semarang </w:t>
      </w:r>
    </w:p>
    <w:p w:rsidR="009F7FE9" w:rsidRDefault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 xml:space="preserve">Email: </w:t>
      </w:r>
      <w:hyperlink r:id="rId4" w:history="1">
        <w:r w:rsidRPr="00E15667">
          <w:rPr>
            <w:rStyle w:val="Hyperlink"/>
            <w:rFonts w:ascii="Times New Roman" w:hAnsi="Times New Roman" w:cs="Times New Roman"/>
            <w:sz w:val="24"/>
            <w:szCs w:val="24"/>
            <w:lang w:val="en-MY"/>
          </w:rPr>
          <w:t>rofahundip@gmail.com</w:t>
        </w:r>
      </w:hyperlink>
    </w:p>
    <w:p w:rsidR="009F7FE9" w:rsidRPr="009F7FE9" w:rsidRDefault="009F7FE9">
      <w:pPr>
        <w:rPr>
          <w:rFonts w:ascii="Times New Roman" w:hAnsi="Times New Roman" w:cs="Times New Roman"/>
          <w:b/>
          <w:bCs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b/>
          <w:bCs/>
          <w:sz w:val="24"/>
          <w:szCs w:val="24"/>
          <w:lang w:val="en-MY"/>
        </w:rPr>
        <w:t xml:space="preserve">Co Author 1: </w:t>
      </w:r>
    </w:p>
    <w:p w:rsid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 xml:space="preserve">Associate Prof. Dr </w:t>
      </w:r>
      <w:r w:rsidRPr="009F7FE9">
        <w:rPr>
          <w:rFonts w:ascii="Times New Roman" w:hAnsi="Times New Roman" w:cs="Times New Roman"/>
          <w:sz w:val="24"/>
          <w:szCs w:val="24"/>
          <w:lang w:val="en-MY"/>
        </w:rPr>
        <w:t xml:space="preserve">Mohammad Azam Bin Hussain </w:t>
      </w:r>
    </w:p>
    <w:p w:rsidR="009F7FE9" w:rsidRP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sz w:val="24"/>
          <w:szCs w:val="24"/>
          <w:lang w:val="en-MY"/>
        </w:rPr>
        <w:t>School of Law</w:t>
      </w:r>
    </w:p>
    <w:p w:rsidR="009F7FE9" w:rsidRP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sz w:val="24"/>
          <w:szCs w:val="24"/>
          <w:lang w:val="en-MY"/>
        </w:rPr>
        <w:t>College of Law, Government and International Studies</w:t>
      </w:r>
      <w:r>
        <w:rPr>
          <w:rFonts w:ascii="Times New Roman" w:hAnsi="Times New Roman" w:cs="Times New Roman"/>
          <w:sz w:val="24"/>
          <w:szCs w:val="24"/>
          <w:lang w:val="en-MY"/>
        </w:rPr>
        <w:t>, UUM</w:t>
      </w:r>
    </w:p>
    <w:p w:rsid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 xml:space="preserve">Email : </w:t>
      </w:r>
      <w:hyperlink r:id="rId5" w:history="1">
        <w:r w:rsidRPr="00E15667">
          <w:rPr>
            <w:rStyle w:val="Hyperlink"/>
            <w:rFonts w:ascii="Times New Roman" w:hAnsi="Times New Roman" w:cs="Times New Roman"/>
            <w:sz w:val="24"/>
            <w:szCs w:val="24"/>
            <w:lang w:val="en-MY"/>
          </w:rPr>
          <w:t>hmazam@uum.edu.my</w:t>
        </w:r>
      </w:hyperlink>
    </w:p>
    <w:p w:rsidR="009F7FE9" w:rsidRPr="009F7FE9" w:rsidRDefault="009F7FE9" w:rsidP="009F7FE9">
      <w:pPr>
        <w:rPr>
          <w:rFonts w:ascii="Times New Roman" w:hAnsi="Times New Roman" w:cs="Times New Roman"/>
          <w:b/>
          <w:bCs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b/>
          <w:bCs/>
          <w:sz w:val="24"/>
          <w:szCs w:val="24"/>
          <w:lang w:val="en-MY"/>
        </w:rPr>
        <w:t xml:space="preserve">Co-Author 2: </w:t>
      </w:r>
    </w:p>
    <w:p w:rsid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Associate Prof. Dr Ruzian Markom</w:t>
      </w:r>
    </w:p>
    <w:p w:rsid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Faculty of Law, UKM</w:t>
      </w:r>
    </w:p>
    <w:p w:rsidR="009F7FE9" w:rsidRDefault="009F7FE9" w:rsidP="009F7FE9">
      <w:pPr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 xml:space="preserve">Email : </w:t>
      </w:r>
      <w:hyperlink r:id="rId6" w:history="1">
        <w:r w:rsidRPr="00E15667">
          <w:rPr>
            <w:rStyle w:val="Hyperlink"/>
            <w:rFonts w:ascii="Times New Roman" w:hAnsi="Times New Roman" w:cs="Times New Roman"/>
            <w:sz w:val="24"/>
            <w:szCs w:val="24"/>
            <w:lang w:val="en-MY"/>
          </w:rPr>
          <w:t>ruzian@ukm.edu.my</w:t>
        </w:r>
      </w:hyperlink>
    </w:p>
    <w:p w:rsidR="009F7FE9" w:rsidRPr="009F7FE9" w:rsidRDefault="009F7FE9" w:rsidP="009F7FE9">
      <w:pPr>
        <w:rPr>
          <w:rFonts w:ascii="Times New Roman" w:hAnsi="Times New Roman" w:cs="Times New Roman"/>
          <w:b/>
          <w:bCs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b/>
          <w:bCs/>
          <w:sz w:val="24"/>
          <w:szCs w:val="24"/>
          <w:lang w:val="en-MY"/>
        </w:rPr>
        <w:t>Co-Author 3:</w:t>
      </w:r>
    </w:p>
    <w:p w:rsidR="009F7FE9" w:rsidRDefault="009F7FE9" w:rsidP="009F7FE9">
      <w:pPr>
        <w:spacing w:line="240" w:lineRule="auto"/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Dr. Mohd Izzat Amsyar Mohd Arif</w:t>
      </w:r>
    </w:p>
    <w:p w:rsidR="009F7FE9" w:rsidRPr="009F7FE9" w:rsidRDefault="009F7FE9" w:rsidP="009F7FE9">
      <w:pPr>
        <w:spacing w:line="240" w:lineRule="auto"/>
        <w:rPr>
          <w:rFonts w:ascii="Times New Roman" w:hAnsi="Times New Roman" w:cs="Times New Roman"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sz w:val="24"/>
          <w:szCs w:val="24"/>
          <w:lang w:val="en-MY"/>
        </w:rPr>
        <w:t>Academy of Contemporary Islamic Studies (ACIS)</w:t>
      </w:r>
    </w:p>
    <w:p w:rsidR="009F7FE9" w:rsidRPr="009F7FE9" w:rsidRDefault="009F7FE9" w:rsidP="009F7FE9">
      <w:pPr>
        <w:spacing w:line="240" w:lineRule="auto"/>
        <w:rPr>
          <w:rFonts w:ascii="Times New Roman" w:hAnsi="Times New Roman" w:cs="Times New Roman"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sz w:val="24"/>
          <w:szCs w:val="24"/>
          <w:lang w:val="en-MY"/>
        </w:rPr>
        <w:t>Universiti Teknologi MARA (UiTM)</w:t>
      </w:r>
      <w:r>
        <w:rPr>
          <w:rFonts w:ascii="Times New Roman" w:hAnsi="Times New Roman" w:cs="Times New Roman"/>
          <w:sz w:val="24"/>
          <w:szCs w:val="24"/>
          <w:lang w:val="en-MY"/>
        </w:rPr>
        <w:t xml:space="preserve">, </w:t>
      </w:r>
      <w:r w:rsidRPr="009F7FE9">
        <w:rPr>
          <w:rFonts w:ascii="Times New Roman" w:hAnsi="Times New Roman" w:cs="Times New Roman"/>
          <w:sz w:val="24"/>
          <w:szCs w:val="24"/>
          <w:lang w:val="en-MY"/>
        </w:rPr>
        <w:t>Shah Alam</w:t>
      </w:r>
    </w:p>
    <w:p w:rsidR="009F7FE9" w:rsidRDefault="009F7FE9" w:rsidP="009F7FE9">
      <w:pPr>
        <w:spacing w:line="240" w:lineRule="auto"/>
        <w:rPr>
          <w:rFonts w:ascii="Times New Roman" w:hAnsi="Times New Roman" w:cs="Times New Roman"/>
          <w:sz w:val="24"/>
          <w:szCs w:val="24"/>
          <w:lang w:val="en-MY"/>
        </w:rPr>
      </w:pPr>
      <w:r w:rsidRPr="009F7FE9">
        <w:rPr>
          <w:rFonts w:ascii="Times New Roman" w:hAnsi="Times New Roman" w:cs="Times New Roman"/>
          <w:sz w:val="24"/>
          <w:szCs w:val="24"/>
          <w:lang w:val="en-MY"/>
        </w:rPr>
        <w:t>Selangor</w:t>
      </w:r>
    </w:p>
    <w:p w:rsidR="009F7FE9" w:rsidRDefault="009F7FE9" w:rsidP="009F7FE9">
      <w:pPr>
        <w:spacing w:line="240" w:lineRule="auto"/>
        <w:rPr>
          <w:rFonts w:ascii="Times New Roman" w:hAnsi="Times New Roman" w:cs="Times New Roman"/>
          <w:sz w:val="24"/>
          <w:szCs w:val="24"/>
          <w:lang w:val="en-MY"/>
        </w:rPr>
      </w:pPr>
      <w:r>
        <w:rPr>
          <w:rFonts w:ascii="Times New Roman" w:hAnsi="Times New Roman" w:cs="Times New Roman"/>
          <w:sz w:val="24"/>
          <w:szCs w:val="24"/>
          <w:lang w:val="en-MY"/>
        </w:rPr>
        <w:t>Email : mohdizzatamsyar@gmail.com</w:t>
      </w:r>
    </w:p>
    <w:p w:rsidR="009F7FE9" w:rsidRPr="009F7FE9" w:rsidRDefault="009F7FE9">
      <w:pPr>
        <w:rPr>
          <w:rFonts w:ascii="Times New Roman" w:hAnsi="Times New Roman" w:cs="Times New Roman"/>
          <w:sz w:val="24"/>
          <w:szCs w:val="24"/>
          <w:lang w:val="en-MY"/>
        </w:rPr>
      </w:pPr>
    </w:p>
    <w:sectPr w:rsidR="009F7FE9" w:rsidRPr="009F7FE9" w:rsidSect="00BB057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DU2Nzc1MLE0NjBQ0lEKTi0uzszPAykwrAUAW2EQICwAAAA="/>
  </w:docVars>
  <w:rsids>
    <w:rsidRoot w:val="009F7FE9"/>
    <w:rsid w:val="009F7FE9"/>
    <w:rsid w:val="00BB0572"/>
    <w:rsid w:val="00EE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414A1"/>
  <w15:chartTrackingRefBased/>
  <w15:docId w15:val="{179872B2-5980-4B22-A570-5495C1BB1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7F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7F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uzian@ukm.edu.my" TargetMode="External"/><Relationship Id="rId5" Type="http://schemas.openxmlformats.org/officeDocument/2006/relationships/hyperlink" Target="mailto:hmazam@uum.edu.my" TargetMode="External"/><Relationship Id="rId4" Type="http://schemas.openxmlformats.org/officeDocument/2006/relationships/hyperlink" Target="mailto:rofahundi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zian Markom</dc:creator>
  <cp:keywords/>
  <dc:description/>
  <cp:lastModifiedBy>Ruzian Markom</cp:lastModifiedBy>
  <cp:revision>1</cp:revision>
  <dcterms:created xsi:type="dcterms:W3CDTF">2023-03-09T06:02:00Z</dcterms:created>
  <dcterms:modified xsi:type="dcterms:W3CDTF">2023-03-09T06:12:00Z</dcterms:modified>
</cp:coreProperties>
</file>